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070F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04F1BD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5EB939E" w14:textId="77777777" w:rsidR="006E2B5C" w:rsidRDefault="006E2B5C" w:rsidP="006E2B5C">
      <w:pPr>
        <w:ind w:left="720"/>
        <w:rPr>
          <w:sz w:val="28"/>
          <w:szCs w:val="28"/>
        </w:rPr>
      </w:pPr>
    </w:p>
    <w:p w14:paraId="74F6A1CB" w14:textId="6E871CC5" w:rsidR="007B4A91" w:rsidRDefault="007B4A91" w:rsidP="006E2B5C">
      <w:pPr>
        <w:rPr>
          <w:sz w:val="28"/>
          <w:szCs w:val="28"/>
        </w:rPr>
      </w:pPr>
    </w:p>
    <w:p w14:paraId="34A9E19B" w14:textId="46CFB13B" w:rsidR="007B4A91" w:rsidRDefault="00B538B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Wizario</w:t>
      </w:r>
      <w:proofErr w:type="spellEnd"/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117A4C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31A6554" w14:textId="77777777" w:rsidR="00AF0799" w:rsidRDefault="00AF0799" w:rsidP="00AF0799">
      <w:pPr>
        <w:ind w:left="720"/>
        <w:rPr>
          <w:sz w:val="28"/>
          <w:szCs w:val="28"/>
        </w:rPr>
      </w:pPr>
    </w:p>
    <w:p w14:paraId="555F2033" w14:textId="7C8D3FF4" w:rsidR="007B4A91" w:rsidRDefault="00AF0799" w:rsidP="00AF0799">
      <w:pPr>
        <w:rPr>
          <w:sz w:val="28"/>
          <w:szCs w:val="28"/>
        </w:rPr>
      </w:pPr>
      <w:r>
        <w:rPr>
          <w:sz w:val="28"/>
          <w:szCs w:val="28"/>
        </w:rPr>
        <w:t>It is a infinite runner game</w:t>
      </w:r>
      <w:r w:rsidR="0041167B">
        <w:rPr>
          <w:sz w:val="28"/>
          <w:szCs w:val="28"/>
        </w:rPr>
        <w:t xml:space="preserve"> we have to just run escape from the </w:t>
      </w:r>
      <w:r w:rsidR="00DF1C41">
        <w:rPr>
          <w:sz w:val="28"/>
          <w:szCs w:val="28"/>
        </w:rPr>
        <w:t>harmful</w:t>
      </w:r>
      <w:r w:rsidR="0041167B">
        <w:rPr>
          <w:sz w:val="28"/>
          <w:szCs w:val="28"/>
        </w:rPr>
        <w:t xml:space="preserve"> objects and from the </w:t>
      </w:r>
      <w:r w:rsidR="00DF1C41">
        <w:rPr>
          <w:sz w:val="28"/>
          <w:szCs w:val="28"/>
        </w:rPr>
        <w:t xml:space="preserve">bad guy and we can also attack we have only two main characters and one bad </w:t>
      </w:r>
      <w:proofErr w:type="gramStart"/>
      <w:r w:rsidR="00DF1C41">
        <w:rPr>
          <w:sz w:val="28"/>
          <w:szCs w:val="28"/>
        </w:rPr>
        <w:t>guy ,</w:t>
      </w:r>
      <w:proofErr w:type="gramEnd"/>
      <w:r w:rsidR="00DF1C41">
        <w:rPr>
          <w:sz w:val="28"/>
          <w:szCs w:val="28"/>
        </w:rPr>
        <w:t xml:space="preserve"> others are the two non playing characters. There is no end of the game.</w:t>
      </w:r>
    </w:p>
    <w:p w14:paraId="3D632C61" w14:textId="50679F1C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00EB6F1" w:rsidR="007B4A91" w:rsidRDefault="00DF1C41">
      <w:pPr>
        <w:rPr>
          <w:sz w:val="28"/>
          <w:szCs w:val="28"/>
        </w:rPr>
      </w:pPr>
      <w:r>
        <w:rPr>
          <w:sz w:val="28"/>
          <w:szCs w:val="28"/>
        </w:rPr>
        <w:t xml:space="preserve">This is a infinite runner game in which we have two </w:t>
      </w:r>
      <w:proofErr w:type="spellStart"/>
      <w:r>
        <w:rPr>
          <w:sz w:val="28"/>
          <w:szCs w:val="28"/>
        </w:rPr>
        <w:t>chracters</w:t>
      </w:r>
      <w:proofErr w:type="spellEnd"/>
      <w:r>
        <w:rPr>
          <w:sz w:val="28"/>
          <w:szCs w:val="28"/>
        </w:rPr>
        <w:t xml:space="preserve"> one bad guy other non playing </w:t>
      </w:r>
      <w:proofErr w:type="gramStart"/>
      <w:r>
        <w:rPr>
          <w:sz w:val="28"/>
          <w:szCs w:val="28"/>
        </w:rPr>
        <w:t>characters ,</w:t>
      </w:r>
      <w:proofErr w:type="gramEnd"/>
      <w:r>
        <w:rPr>
          <w:sz w:val="28"/>
          <w:szCs w:val="28"/>
        </w:rPr>
        <w:t xml:space="preserve"> our main goal is to just run , escape from all harmful things , the game have balance we can also attack and the </w:t>
      </w:r>
      <w:proofErr w:type="spellStart"/>
      <w:r>
        <w:rPr>
          <w:sz w:val="28"/>
          <w:szCs w:val="28"/>
        </w:rPr>
        <w:t>villan</w:t>
      </w:r>
      <w:proofErr w:type="spellEnd"/>
      <w:r>
        <w:rPr>
          <w:sz w:val="28"/>
          <w:szCs w:val="28"/>
        </w:rPr>
        <w:t xml:space="preserve"> can also attack </w:t>
      </w:r>
      <w:r w:rsidR="00B538B5">
        <w:rPr>
          <w:sz w:val="28"/>
          <w:szCs w:val="28"/>
        </w:rPr>
        <w:t xml:space="preserve">. The game will </w:t>
      </w:r>
      <w:proofErr w:type="gramStart"/>
      <w:r w:rsidR="00B538B5">
        <w:rPr>
          <w:sz w:val="28"/>
          <w:szCs w:val="28"/>
        </w:rPr>
        <w:t>became</w:t>
      </w:r>
      <w:proofErr w:type="gramEnd"/>
      <w:r w:rsidR="00B538B5">
        <w:rPr>
          <w:sz w:val="28"/>
          <w:szCs w:val="28"/>
        </w:rPr>
        <w:t xml:space="preserve"> more harder when the score will be increasing. We can collect </w:t>
      </w:r>
      <w:proofErr w:type="gramStart"/>
      <w:r w:rsidR="00B538B5">
        <w:rPr>
          <w:sz w:val="28"/>
          <w:szCs w:val="28"/>
        </w:rPr>
        <w:t>coins .</w:t>
      </w:r>
      <w:proofErr w:type="gramEnd"/>
      <w:r w:rsidR="00B538B5">
        <w:rPr>
          <w:sz w:val="28"/>
          <w:szCs w:val="28"/>
        </w:rPr>
        <w:t xml:space="preserve"> there will be some sounds for the </w:t>
      </w:r>
      <w:proofErr w:type="gramStart"/>
      <w:r w:rsidR="00B538B5">
        <w:rPr>
          <w:sz w:val="28"/>
          <w:szCs w:val="28"/>
        </w:rPr>
        <w:t>feedback .</w:t>
      </w:r>
      <w:proofErr w:type="gramEnd"/>
      <w:r w:rsidR="00B538B5">
        <w:rPr>
          <w:sz w:val="28"/>
          <w:szCs w:val="28"/>
        </w:rPr>
        <w:t xml:space="preserve">  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53C76DBD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24C9D90F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F879FC" w:rsidR="007B4A91" w:rsidRDefault="00BC6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gh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C00AD3" w:rsidR="007B4A91" w:rsidRDefault="00BC6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ttack ,</w:t>
            </w:r>
            <w:proofErr w:type="gramEnd"/>
            <w:r>
              <w:rPr>
                <w:sz w:val="28"/>
                <w:szCs w:val="28"/>
              </w:rPr>
              <w:t xml:space="preserve"> Jump , Fall , D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92EB30D" w:rsidR="007B4A91" w:rsidRDefault="00BC6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46C2D27" w:rsidR="007B4A91" w:rsidRDefault="00BC68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ttack ,</w:t>
            </w:r>
            <w:proofErr w:type="gramEnd"/>
            <w:r>
              <w:rPr>
                <w:sz w:val="28"/>
                <w:szCs w:val="28"/>
              </w:rPr>
              <w:t xml:space="preserve"> Jump , Fall , Di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18817B" w:rsidR="007B4A91" w:rsidRDefault="004B66C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A73417E" w:rsidR="007B4A91" w:rsidRDefault="004B66C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can earn these coin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45BEBE8" w:rsidR="007B4A91" w:rsidRDefault="0075672E" w:rsidP="0075672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Special liquid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EB870CD" w:rsidR="007B4A91" w:rsidRDefault="00756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size of the main character bigger for sometim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CAF59A7" w:rsidR="007B4A91" w:rsidRDefault="00756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host Wolf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93D9386" w:rsidR="007B4A91" w:rsidRDefault="00756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kill the main charact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40EEC2F" w:rsidR="007B4A91" w:rsidRDefault="00756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14AEAD4" w:rsidR="007B4A91" w:rsidRDefault="00756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ld all the object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20EA565" w:rsidR="007B4A91" w:rsidRDefault="00756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me other grounding objec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6EBEA02" w:rsidR="007B4A91" w:rsidRDefault="007567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3328A9D" w:rsidR="007B4A91" w:rsidRDefault="007070F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070F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070F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070F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070F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070FA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1167B"/>
    <w:rsid w:val="004B66CE"/>
    <w:rsid w:val="00556965"/>
    <w:rsid w:val="006E2B5C"/>
    <w:rsid w:val="007070FA"/>
    <w:rsid w:val="0075672E"/>
    <w:rsid w:val="007B4A91"/>
    <w:rsid w:val="00AF0799"/>
    <w:rsid w:val="00B538B5"/>
    <w:rsid w:val="00BC6824"/>
    <w:rsid w:val="00C13DBB"/>
    <w:rsid w:val="00D41EBA"/>
    <w:rsid w:val="00DF1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priyanka bhatnagar</cp:lastModifiedBy>
  <cp:revision>2</cp:revision>
  <dcterms:created xsi:type="dcterms:W3CDTF">2021-08-20T13:08:00Z</dcterms:created>
  <dcterms:modified xsi:type="dcterms:W3CDTF">2021-08-20T13:08:00Z</dcterms:modified>
</cp:coreProperties>
</file>